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56F8F844" w14:textId="5A1E0AF4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58BC9DA7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6AE00DC1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7AB86B6" w14:textId="2D4B7A76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775B181" w14:textId="779A83DD" w:rsidR="002A55A9" w:rsidRPr="002A55A9" w:rsidRDefault="002A55A9" w:rsidP="0075683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2A55A9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2A55A9">
              <w:rPr>
                <w:rFonts w:ascii="Times New Roman" w:eastAsia="仿宋" w:hAnsi="Times New Roman" w:hint="eastAsia"/>
                <w:sz w:val="24"/>
                <w:szCs w:val="24"/>
              </w:rPr>
              <w:t>hi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., </w:t>
            </w:r>
            <w:r w:rsidRPr="002A55A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eng, K., Bu, X., </w:t>
            </w:r>
            <w:r w:rsidRPr="002A55A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* &amp; Zhu, H. (2025). </w:t>
            </w:r>
            <w:r w:rsidR="00FB462A" w:rsidRPr="002219C9">
              <w:rPr>
                <w:rFonts w:ascii="Times New Roman" w:eastAsia="仿宋" w:hAnsi="Times New Roman"/>
                <w:sz w:val="24"/>
                <w:szCs w:val="24"/>
              </w:rPr>
              <w:t>Failure evoluation mechanisms for continuous structure response in large-diameter shield tunnel: From the perspective of process state superposition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366787">
              <w:rPr>
                <w:rFonts w:ascii="Times New Roman" w:eastAsia="仿宋" w:hAnsi="Times New Roman"/>
                <w:sz w:val="24"/>
                <w:szCs w:val="24"/>
              </w:rPr>
              <w:t>Structures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32CFB5ED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140A7FF2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A97E74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 w:rsidR="00A97E74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687A0805" w:rsidR="00E043C4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2C9288ED" w14:textId="55109BCF" w:rsidR="00060498" w:rsidRDefault="00060498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Ye, Z., Faramarzi, A., Ninić, J., &amp; </w:t>
            </w:r>
            <w:r w:rsidRPr="00060498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 (2025). Automated digital twin reconstruction for tunnel inspection and maintenance. World Tunnel Congress 2025, 517–524. https://doi.org/10.1201/9781003559047-67</w:t>
            </w:r>
            <w:r w:rsidR="00E41B16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793643B0" w14:textId="2F00B1F9" w:rsidR="00E41B16" w:rsidRDefault="00E41B16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Cao, Y., </w:t>
            </w:r>
            <w:r w:rsidRPr="00E41B16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, Zhou, B., </w:t>
            </w:r>
            <w:r w:rsidRPr="00E41B1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>, Zhang, Y., &amp; Tang, G. (2025). Effect of the crossing super-large-diameter shield tunnel construction on ground surface settlement. World Tunnel Congress 2025, 2029–2036. https://doi.org/10.1201/9781003559047-259</w:t>
            </w:r>
            <w:r w:rsidR="009774B8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48B85F52" w14:textId="64FEF6AB" w:rsidR="009774B8" w:rsidRPr="00CE1B45" w:rsidRDefault="0054792F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Zhang, Y., </w:t>
            </w:r>
            <w:r w:rsidRPr="0033464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3464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>, Cao, Y., &amp; Tang, G. (2025). Electric power tunnel maintenance strategy based on structural performance chained evolutionary networks. World Tunnel Congress 2025, 4343–4349. https://doi.org/10.1201/9781003559047-55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 xml:space="preserve">Semantic segmentation of large-scale segmental lining point clouds using 3D deep learning, 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FF153AF" w14:textId="56D779AB" w:rsidR="009B1E7A" w:rsidRDefault="009B1E7A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dvanced Engineering Informatics, 1 review</w:t>
            </w:r>
          </w:p>
          <w:p w14:paraId="27A4702F" w14:textId="6A7D738F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4A08DE">
              <w:rPr>
                <w:rFonts w:ascii="Times New Roman" w:eastAsia="仿宋" w:hAnsi="Times New Roman"/>
                <w:sz w:val="24"/>
                <w:szCs w:val="24"/>
              </w:rPr>
              <w:t>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4DE6858C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3B06F60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40796D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F17D4" w14:textId="77777777" w:rsidR="00AE3BCF" w:rsidRDefault="00AE3BCF" w:rsidP="000F2CC4">
      <w:r>
        <w:separator/>
      </w:r>
    </w:p>
  </w:endnote>
  <w:endnote w:type="continuationSeparator" w:id="0">
    <w:p w14:paraId="68A60687" w14:textId="77777777" w:rsidR="00AE3BCF" w:rsidRDefault="00AE3BCF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6ECFB9" w14:textId="77777777" w:rsidR="00AE3BCF" w:rsidRDefault="00AE3BCF" w:rsidP="000F2CC4">
      <w:r>
        <w:separator/>
      </w:r>
    </w:p>
  </w:footnote>
  <w:footnote w:type="continuationSeparator" w:id="0">
    <w:p w14:paraId="2137E31C" w14:textId="77777777" w:rsidR="00AE3BCF" w:rsidRDefault="00AE3BCF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LaoBQA424+H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883"/>
    <w:rsid w:val="00054834"/>
    <w:rsid w:val="00055EE7"/>
    <w:rsid w:val="00055FC4"/>
    <w:rsid w:val="00056C38"/>
    <w:rsid w:val="00057FBC"/>
    <w:rsid w:val="00060498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DDE"/>
    <w:rsid w:val="0017235E"/>
    <w:rsid w:val="001764BD"/>
    <w:rsid w:val="00180601"/>
    <w:rsid w:val="0018119B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4649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8DE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4792F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95E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4B8"/>
    <w:rsid w:val="00977922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1E7A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5C8"/>
    <w:rsid w:val="00AE0CBC"/>
    <w:rsid w:val="00AE322C"/>
    <w:rsid w:val="00AE368F"/>
    <w:rsid w:val="00AE3BC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1B16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1</TotalTime>
  <Pages>5</Pages>
  <Words>1831</Words>
  <Characters>10442</Characters>
  <Application>Microsoft Office Word</Application>
  <DocSecurity>0</DocSecurity>
  <Lines>87</Lines>
  <Paragraphs>24</Paragraphs>
  <ScaleCrop>false</ScaleCrop>
  <Company/>
  <LinksUpToDate>false</LinksUpToDate>
  <CharactersWithSpaces>1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62</cp:revision>
  <cp:lastPrinted>2024-11-03T03:54:00Z</cp:lastPrinted>
  <dcterms:created xsi:type="dcterms:W3CDTF">2023-03-15T15:20:00Z</dcterms:created>
  <dcterms:modified xsi:type="dcterms:W3CDTF">2025-06-05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